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31EE20" w14:textId="77777777" w:rsidR="00D425F1" w:rsidRPr="00D425F1" w:rsidRDefault="00D425F1" w:rsidP="002F3B28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5</w:t>
      </w:r>
    </w:p>
    <w:p w14:paraId="1288FCBF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DECLARACIÓN JURADA SIMPLE DE DOBLE FINANCIAMIENTO</w:t>
      </w:r>
    </w:p>
    <w:p w14:paraId="2C54EAED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50C56123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 xml:space="preserve">En [ciudad/país] a [fecha] 2018, [nombre representante (s) legal (es), según corresponda], titular del Propuesta, programa o acción denominado (nombre de la Propuesta señalada en el Anexo 1), viene en declarar que la Propuesta no se ha financiado con fondos fiscales o municipales. Asimismo declaran que conocen y aceptan la limitación al doble financiamiento y en el caso de ser seleccionados en el presente concurso, se comprometen a renunciar a todas las demás postulaciones a fondos públicos de manera previa a la suscripción del convenio de transferencia de recursos correspondiente. </w:t>
      </w:r>
    </w:p>
    <w:p w14:paraId="3F2C49CA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Por su parte, y en caso que corresponda, viene en declarar que actualmente la Propuesta denominada (nombre del Propuesta señalado en el Anexo 1), se encuentra postulando a los siguientes fondos: (indicar nombre de los fondos a los cuales actualmente se encuentra postulando).</w:t>
      </w:r>
    </w:p>
    <w:p w14:paraId="2117AE90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1) __________________________________________________________</w:t>
      </w:r>
    </w:p>
    <w:p w14:paraId="24909E89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2) __________________________________________________________</w:t>
      </w:r>
    </w:p>
    <w:p w14:paraId="5B1EA78A" w14:textId="77777777" w:rsidR="00D425F1" w:rsidRPr="00CD1936" w:rsidRDefault="00D425F1" w:rsidP="00D425F1">
      <w:pPr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3)___________________________________________________________</w:t>
      </w:r>
    </w:p>
    <w:p w14:paraId="420E34B2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 xml:space="preserve">Por último, declaran que si su Propuesta es seleccionada los recursos transferidos por la Subsecretaria del Medio Ambiente, para la ejecución del mismo no serán utilizados para otro fin. </w:t>
      </w:r>
    </w:p>
    <w:p w14:paraId="36086928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7BB6EADC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335CF721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1081748C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5160E43E" w14:textId="77777777" w:rsidR="00D425F1" w:rsidRPr="00CD1936" w:rsidRDefault="00D425F1" w:rsidP="00D425F1">
      <w:pPr>
        <w:ind w:left="720"/>
        <w:rPr>
          <w:rFonts w:asciiTheme="minorHAnsi" w:hAnsiTheme="minorHAnsi" w:cs="Courier New"/>
          <w:sz w:val="21"/>
          <w:szCs w:val="21"/>
        </w:rPr>
      </w:pPr>
    </w:p>
    <w:p w14:paraId="0D210002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460A0C44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0A8567BF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3AE9B219" w14:textId="77777777" w:rsidR="00D425F1" w:rsidRPr="00CD1936" w:rsidRDefault="00D425F1" w:rsidP="00D425F1">
      <w:pPr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32624D43" w14:textId="3698475C" w:rsidR="00D425F1" w:rsidRPr="00D425F1" w:rsidRDefault="00D425F1" w:rsidP="00D425F1">
      <w:pPr>
        <w:rPr>
          <w:rFonts w:asciiTheme="minorHAnsi" w:hAnsiTheme="minorHAnsi" w:cs="Courier New"/>
          <w:b/>
        </w:rPr>
      </w:pPr>
      <w:bookmarkStart w:id="0" w:name="_GoBack"/>
      <w:bookmarkEnd w:id="0"/>
    </w:p>
    <w:sectPr w:rsidR="00D425F1" w:rsidRPr="00D425F1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D7AC50D-7610-7A48-80FF-7EE9D8D2C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31</Characters>
  <Application>Microsoft Macintosh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2:00Z</dcterms:created>
  <dcterms:modified xsi:type="dcterms:W3CDTF">2018-01-30T16:52:00Z</dcterms:modified>
</cp:coreProperties>
</file>